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C6891" w:rsidP="00FC6891" w:rsidRDefault="00FC6891" w14:paraId="3E73FE81" w14:textId="226A7F94">
      <w:pPr>
        <w:jc w:val="right"/>
        <w:rPr>
          <w:szCs w:val="22"/>
        </w:rPr>
      </w:pPr>
      <w:r>
        <w:t xml:space="preserve">Warszawa, </w:t>
      </w:r>
      <w:proofErr w:type="spellStart"/>
      <w:r>
        <w:t>dd</w:t>
      </w:r>
      <w:proofErr w:type="spellEnd"/>
      <w:r>
        <w:t>-mm-</w:t>
      </w:r>
      <w:proofErr w:type="spellStart"/>
      <w:r>
        <w:t>rr</w:t>
      </w:r>
      <w:proofErr w:type="spellEnd"/>
    </w:p>
    <w:p w:rsidR="00FC6891" w:rsidP="00FC6891" w:rsidRDefault="00FC6891" w14:paraId="02F775FB" w14:textId="77777777">
      <w:r>
        <w:t>Politechnika Warszawska</w:t>
      </w:r>
    </w:p>
    <w:p w:rsidR="00FC6891" w:rsidP="00FC6891" w:rsidRDefault="00FC6891" w14:paraId="6A75CCDD" w14:textId="77777777">
      <w:r>
        <w:t>Wydział Instalacji Budowlanych, Hydrotechniki</w:t>
      </w:r>
    </w:p>
    <w:p w:rsidR="00FC6891" w:rsidP="00FC6891" w:rsidRDefault="00FC6891" w14:paraId="44411A58" w14:textId="77777777">
      <w:r>
        <w:t>i Inżynierii Środowiska</w:t>
      </w:r>
    </w:p>
    <w:p w:rsidR="00FC6891" w:rsidP="00FC6891" w:rsidRDefault="00FC6891" w14:paraId="109C8D92" w14:textId="77777777">
      <w:r>
        <w:t>ul. Nowowiejska 20</w:t>
      </w:r>
    </w:p>
    <w:p w:rsidR="00FC6891" w:rsidP="00FC6891" w:rsidRDefault="00FC6891" w14:paraId="60EFC738" w14:textId="77777777">
      <w:r>
        <w:t>00-653 Warszawa</w:t>
      </w:r>
    </w:p>
    <w:p w:rsidRPr="00A42AE4" w:rsidR="00A42AE4" w:rsidRDefault="00A42AE4" w14:paraId="00B629B6" w14:textId="6AAD1699">
      <w:pPr>
        <w:rPr>
          <w:sz w:val="20"/>
          <w:szCs w:val="20"/>
        </w:rPr>
      </w:pPr>
    </w:p>
    <w:p w:rsidR="00A42AE4" w:rsidRDefault="00A42AE4" w14:paraId="2D5C8BC5" w14:textId="77777777"/>
    <w:p w:rsidRPr="005B2CBF" w:rsidR="00016D4F" w:rsidP="01B88700" w:rsidRDefault="00016D4F" w14:paraId="526AD44A" w14:textId="77777777" w14:noSpellErr="1">
      <w:pPr>
        <w:pStyle w:val="Akapitzlist"/>
        <w:ind w:left="360"/>
        <w:jc w:val="right"/>
        <w:rPr>
          <w:rFonts w:ascii="Times New Roman" w:hAnsi="Times New Roman"/>
          <w:b w:val="1"/>
          <w:bCs w:val="1"/>
          <w:sz w:val="24"/>
          <w:szCs w:val="24"/>
        </w:rPr>
      </w:pPr>
      <w:r w:rsidRPr="01B88700" w:rsidR="00016D4F">
        <w:rPr>
          <w:rFonts w:ascii="Times New Roman" w:hAnsi="Times New Roman"/>
          <w:b w:val="1"/>
          <w:bCs w:val="1"/>
          <w:sz w:val="24"/>
          <w:szCs w:val="24"/>
        </w:rPr>
        <w:t>Szanowny Pan</w:t>
      </w:r>
    </w:p>
    <w:p w:rsidR="1BAECC1B" w:rsidP="01B88700" w:rsidRDefault="1BAECC1B" w14:paraId="69DBFD22" w14:textId="7F8E8620">
      <w:pPr>
        <w:pStyle w:val="Akapitzlist"/>
        <w:ind w:left="360"/>
        <w:jc w:val="right"/>
        <w:rPr>
          <w:rFonts w:ascii="Times New Roman" w:hAnsi="Times New Roman"/>
          <w:b w:val="1"/>
          <w:bCs w:val="1"/>
          <w:sz w:val="24"/>
          <w:szCs w:val="24"/>
        </w:rPr>
      </w:pPr>
      <w:r w:rsidRPr="01B88700" w:rsidR="1BAECC1B">
        <w:rPr>
          <w:rFonts w:ascii="Times New Roman" w:hAnsi="Times New Roman"/>
          <w:b w:val="1"/>
          <w:bCs w:val="1"/>
          <w:sz w:val="24"/>
          <w:szCs w:val="24"/>
        </w:rPr>
        <w:t>mgr</w:t>
      </w:r>
      <w:r w:rsidRPr="01B88700" w:rsidR="00016D4F">
        <w:rPr>
          <w:rFonts w:ascii="Times New Roman" w:hAnsi="Times New Roman"/>
          <w:b w:val="1"/>
          <w:bCs w:val="1"/>
          <w:sz w:val="24"/>
          <w:szCs w:val="24"/>
        </w:rPr>
        <w:t xml:space="preserve"> </w:t>
      </w:r>
      <w:r w:rsidRPr="01B88700" w:rsidR="1BAECC1B">
        <w:rPr>
          <w:rFonts w:ascii="Times New Roman" w:hAnsi="Times New Roman"/>
          <w:b w:val="1"/>
          <w:bCs w:val="1"/>
          <w:sz w:val="24"/>
          <w:szCs w:val="24"/>
        </w:rPr>
        <w:t xml:space="preserve">inż. Krzysztof Tomasiewicz </w:t>
      </w:r>
    </w:p>
    <w:p w:rsidR="1BAECC1B" w:rsidP="01B88700" w:rsidRDefault="1BAECC1B" w14:paraId="698EB183" w14:textId="43CDC4EE">
      <w:pPr>
        <w:pStyle w:val="Akapitzlist"/>
        <w:ind w:left="360"/>
        <w:jc w:val="right"/>
        <w:rPr>
          <w:rFonts w:ascii="Times New Roman" w:hAnsi="Times New Roman"/>
          <w:b w:val="1"/>
          <w:bCs w:val="1"/>
          <w:sz w:val="24"/>
          <w:szCs w:val="24"/>
        </w:rPr>
      </w:pPr>
      <w:r w:rsidRPr="01B88700" w:rsidR="1BAECC1B">
        <w:rPr>
          <w:rFonts w:ascii="Times New Roman" w:hAnsi="Times New Roman"/>
          <w:b w:val="1"/>
          <w:bCs w:val="1"/>
          <w:sz w:val="24"/>
          <w:szCs w:val="24"/>
        </w:rPr>
        <w:t xml:space="preserve">Dyrektor Centrum </w:t>
      </w:r>
      <w:r w:rsidRPr="01B88700" w:rsidR="1BAECC1B">
        <w:rPr>
          <w:rFonts w:ascii="Times New Roman" w:hAnsi="Times New Roman"/>
          <w:b w:val="1"/>
          <w:bCs w:val="1"/>
          <w:sz w:val="24"/>
          <w:szCs w:val="24"/>
        </w:rPr>
        <w:t xml:space="preserve">Hydrologiczno-Meteorologicznej </w:t>
      </w:r>
    </w:p>
    <w:p w:rsidR="1BAECC1B" w:rsidP="01B88700" w:rsidRDefault="1BAECC1B" w14:paraId="50680B8C" w14:textId="34986E7B">
      <w:pPr>
        <w:pStyle w:val="Akapitzlist"/>
        <w:bidi w:val="0"/>
        <w:spacing w:before="0" w:beforeAutospacing="off" w:after="0" w:afterAutospacing="off" w:line="276" w:lineRule="auto"/>
        <w:ind w:left="360" w:right="0"/>
        <w:jc w:val="right"/>
        <w:rPr>
          <w:rFonts w:ascii="Times New Roman" w:hAnsi="Times New Roman"/>
          <w:b w:val="1"/>
          <w:bCs w:val="1"/>
          <w:sz w:val="24"/>
          <w:szCs w:val="24"/>
        </w:rPr>
      </w:pPr>
      <w:r w:rsidRPr="01B88700" w:rsidR="1BAECC1B">
        <w:rPr>
          <w:rFonts w:ascii="Times New Roman" w:hAnsi="Times New Roman"/>
          <w:b w:val="1"/>
          <w:bCs w:val="1"/>
          <w:sz w:val="24"/>
          <w:szCs w:val="24"/>
        </w:rPr>
        <w:t>Sieci Pomiarowo-Obserwacyjnej</w:t>
      </w:r>
    </w:p>
    <w:p w:rsidR="00016D4F" w:rsidP="01B88700" w:rsidRDefault="00016D4F" w14:paraId="627E8842" w14:textId="77777777" w14:noSpellErr="1">
      <w:pPr>
        <w:pStyle w:val="Akapitzlist"/>
        <w:ind w:left="360"/>
        <w:jc w:val="right"/>
        <w:rPr>
          <w:rFonts w:ascii="Times New Roman" w:hAnsi="Times New Roman" w:eastAsia="Times New Roman"/>
          <w:b w:val="1"/>
          <w:bCs w:val="1"/>
          <w:color w:val="0A377B"/>
          <w:sz w:val="24"/>
          <w:szCs w:val="24"/>
          <w:lang w:eastAsia="pl-PL"/>
        </w:rPr>
      </w:pPr>
      <w:r w:rsidRPr="01B88700" w:rsidR="00016D4F">
        <w:rPr>
          <w:rFonts w:ascii="Times New Roman" w:hAnsi="Times New Roman"/>
          <w:b w:val="1"/>
          <w:bCs w:val="1"/>
          <w:sz w:val="24"/>
          <w:szCs w:val="24"/>
        </w:rPr>
        <w:t>IMGW</w:t>
      </w:r>
      <w:r w:rsidRPr="01B88700" w:rsidR="004B1609">
        <w:rPr>
          <w:rFonts w:ascii="Times New Roman" w:hAnsi="Times New Roman"/>
          <w:b w:val="1"/>
          <w:bCs w:val="1"/>
          <w:sz w:val="24"/>
          <w:szCs w:val="24"/>
        </w:rPr>
        <w:t>-</w:t>
      </w:r>
      <w:r w:rsidRPr="01B88700" w:rsidR="00016D4F">
        <w:rPr>
          <w:rFonts w:ascii="Times New Roman" w:hAnsi="Times New Roman"/>
          <w:b w:val="1"/>
          <w:bCs w:val="1"/>
          <w:sz w:val="24"/>
          <w:szCs w:val="24"/>
        </w:rPr>
        <w:t>PIB</w:t>
      </w:r>
      <w:r w:rsidRPr="01B88700" w:rsidR="00016D4F">
        <w:rPr>
          <w:rFonts w:ascii="Times New Roman" w:hAnsi="Times New Roman" w:eastAsia="Times New Roman"/>
          <w:b w:val="1"/>
          <w:bCs w:val="1"/>
          <w:color w:val="0A377B"/>
          <w:sz w:val="24"/>
          <w:szCs w:val="24"/>
          <w:lang w:eastAsia="pl-PL"/>
        </w:rPr>
        <w:t xml:space="preserve"> </w:t>
      </w:r>
    </w:p>
    <w:p w:rsidR="00016D4F" w:rsidP="00016D4F" w:rsidRDefault="00016D4F" w14:paraId="2B3E26CB" w14:textId="77777777" w14:noSpellErr="1">
      <w:pPr>
        <w:pStyle w:val="Akapitzlist"/>
        <w:ind w:left="360"/>
        <w:jc w:val="right"/>
        <w:rPr>
          <w:rFonts w:ascii="Times New Roman" w:hAnsi="Times New Roman" w:eastAsia="Times New Roman"/>
          <w:b w:val="1"/>
          <w:bCs w:val="1"/>
          <w:sz w:val="24"/>
          <w:szCs w:val="24"/>
          <w:lang w:eastAsia="pl-PL"/>
        </w:rPr>
      </w:pPr>
      <w:r w:rsidRPr="01B88700" w:rsidR="00016D4F">
        <w:rPr>
          <w:rFonts w:ascii="Times New Roman" w:hAnsi="Times New Roman"/>
          <w:b w:val="1"/>
          <w:bCs w:val="1"/>
          <w:sz w:val="24"/>
          <w:szCs w:val="24"/>
        </w:rPr>
        <w:t xml:space="preserve"> </w:t>
      </w:r>
      <w:r w:rsidRPr="01B88700" w:rsidR="00016D4F">
        <w:rPr>
          <w:rFonts w:ascii="Times New Roman" w:hAnsi="Times New Roman" w:eastAsia="Times New Roman"/>
          <w:b w:val="1"/>
          <w:bCs w:val="1"/>
          <w:sz w:val="24"/>
          <w:szCs w:val="24"/>
          <w:lang w:eastAsia="pl-PL"/>
        </w:rPr>
        <w:t>ul. Podle</w:t>
      </w:r>
      <w:r w:rsidRPr="01B88700" w:rsidR="00016D4F">
        <w:rPr>
          <w:rFonts w:ascii="Times New Roman" w:hAnsi="Times New Roman" w:eastAsia="Times New Roman"/>
          <w:b w:val="1"/>
          <w:bCs w:val="1"/>
          <w:sz w:val="24"/>
          <w:szCs w:val="24"/>
          <w:lang w:eastAsia="pl-PL"/>
        </w:rPr>
        <w:t>śna 61  </w:t>
      </w:r>
    </w:p>
    <w:p w:rsidRPr="00016D4F" w:rsidR="00016D4F" w:rsidP="00016D4F" w:rsidRDefault="00016D4F" w14:paraId="0A62F2EC" w14:textId="77777777">
      <w:pPr>
        <w:pStyle w:val="Akapitzlist"/>
        <w:ind w:left="360"/>
        <w:jc w:val="right"/>
        <w:rPr>
          <w:rFonts w:ascii="Times New Roman" w:hAnsi="Times New Roman" w:eastAsia="Times New Roman"/>
          <w:b/>
          <w:bCs/>
          <w:sz w:val="24"/>
          <w:szCs w:val="24"/>
          <w:lang w:eastAsia="pl-PL"/>
        </w:rPr>
      </w:pPr>
      <w:r w:rsidRPr="01B88700" w:rsidR="00016D4F">
        <w:rPr>
          <w:rFonts w:ascii="Times New Roman" w:hAnsi="Times New Roman" w:eastAsia="Times New Roman"/>
          <w:b w:val="1"/>
          <w:bCs w:val="1"/>
          <w:sz w:val="24"/>
          <w:szCs w:val="24"/>
          <w:lang w:eastAsia="pl-PL"/>
        </w:rPr>
        <w:t xml:space="preserve"> 01-673 Warszawa</w:t>
      </w:r>
    </w:p>
    <w:p w:rsidR="00016D4F" w:rsidP="00D03D5D" w:rsidRDefault="00016D4F" w14:paraId="5E125351" w14:textId="77777777">
      <w:pPr>
        <w:spacing w:line="360" w:lineRule="auto"/>
        <w:jc w:val="right"/>
      </w:pPr>
    </w:p>
    <w:p w:rsidR="00016D4F" w:rsidP="00D03D5D" w:rsidRDefault="00D03D5D" w14:paraId="00133521" w14:textId="78384319">
      <w:pPr>
        <w:spacing w:line="360" w:lineRule="auto"/>
        <w:jc w:val="both"/>
      </w:pPr>
      <w:r>
        <w:t>Wydział</w:t>
      </w:r>
      <w:r w:rsidR="00AB5772">
        <w:t xml:space="preserve"> Instalacji Budowlanych, Hydrotechniki i Inżynierii Środowiska </w:t>
      </w:r>
      <w:r>
        <w:t>zwraca się z prośbą o udostępnienie …………………………………………………………...</w:t>
      </w:r>
      <w:r w:rsidR="00D8641F">
        <w:t xml:space="preserve"> danych pomiarowych IMGW-PIB z następujących okresów pomiarowych:</w:t>
      </w:r>
    </w:p>
    <w:p w:rsidRPr="005A7B92" w:rsidR="00BD7C70" w:rsidP="005A7B92" w:rsidRDefault="00BD7C70" w14:paraId="36EB2A34" w14:textId="5496FCA2">
      <w:pPr>
        <w:numPr>
          <w:ilvl w:val="0"/>
          <w:numId w:val="4"/>
        </w:numPr>
        <w:spacing w:line="360" w:lineRule="auto"/>
        <w:jc w:val="both"/>
        <w:rPr>
          <w:lang w:val="en-US"/>
        </w:rPr>
      </w:pPr>
      <w:r w:rsidRPr="00BD7C70">
        <w:rPr>
          <w:lang w:val="en-US"/>
        </w:rPr>
        <w:t>dd-mm-</w:t>
      </w:r>
      <w:proofErr w:type="spellStart"/>
      <w:r w:rsidRPr="00BD7C70">
        <w:rPr>
          <w:lang w:val="en-US"/>
        </w:rPr>
        <w:t>rr</w:t>
      </w:r>
      <w:proofErr w:type="spellEnd"/>
      <w:r w:rsidRPr="00BD7C70">
        <w:rPr>
          <w:lang w:val="en-US"/>
        </w:rPr>
        <w:t xml:space="preserve"> – dd-mm</w:t>
      </w:r>
      <w:r>
        <w:rPr>
          <w:lang w:val="en-US"/>
        </w:rPr>
        <w:t>-</w:t>
      </w:r>
      <w:proofErr w:type="spellStart"/>
      <w:r>
        <w:rPr>
          <w:lang w:val="en-US"/>
        </w:rPr>
        <w:t>rr</w:t>
      </w:r>
      <w:proofErr w:type="spellEnd"/>
    </w:p>
    <w:p w:rsidR="005A7B92" w:rsidP="00D03D5D" w:rsidRDefault="005A7B92" w14:paraId="6139A13A" w14:textId="77777777">
      <w:pPr>
        <w:spacing w:line="360" w:lineRule="auto"/>
        <w:jc w:val="both"/>
      </w:pPr>
    </w:p>
    <w:p w:rsidR="007A4A76" w:rsidP="00D03D5D" w:rsidRDefault="00BD7C70" w14:paraId="7BE9D946" w14:textId="3F66AE4D">
      <w:pPr>
        <w:spacing w:line="360" w:lineRule="auto"/>
        <w:jc w:val="both"/>
      </w:pPr>
      <w:r>
        <w:t>Wn</w:t>
      </w:r>
      <w:r w:rsidR="00113C7D">
        <w:t>ioskowany zakres danych hydrologicznych obejmuje:</w:t>
      </w:r>
    </w:p>
    <w:p w:rsidR="007A4A76" w:rsidP="00D03D5D" w:rsidRDefault="007A4A76" w14:paraId="55414BAA" w14:textId="77777777">
      <w:pPr>
        <w:spacing w:line="360" w:lineRule="auto"/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A4A76" w:rsidP="00D03D5D" w:rsidRDefault="007A4A76" w14:paraId="45009C56" w14:textId="77777777">
      <w:pPr>
        <w:spacing w:line="360" w:lineRule="auto"/>
        <w:jc w:val="both"/>
      </w:pPr>
      <w:r>
        <w:t xml:space="preserve">Materiały te zostaną wykorzystane z zachowaniem praw autorskich w pracy </w:t>
      </w:r>
      <w:r w:rsidR="00761E26">
        <w:t>…………….</w:t>
      </w:r>
      <w:r>
        <w:t xml:space="preserve"> pt……………………………………………………………………………………………….., której promotorem jest Pan/i……………………………………………………..</w:t>
      </w:r>
    </w:p>
    <w:p w:rsidR="007E22B9" w:rsidP="00D03D5D" w:rsidRDefault="007E22B9" w14:paraId="437A7871" w14:textId="77777777">
      <w:pPr>
        <w:spacing w:line="360" w:lineRule="auto"/>
        <w:jc w:val="both"/>
      </w:pPr>
      <w:r>
        <w:t>Dane proszę przesłać na adres e-mail:…………</w:t>
      </w:r>
    </w:p>
    <w:p w:rsidR="006A5F70" w:rsidP="00D03D5D" w:rsidRDefault="006A5F70" w14:paraId="7C6C55A7" w14:textId="77777777">
      <w:pPr>
        <w:spacing w:line="360" w:lineRule="auto"/>
        <w:jc w:val="both"/>
      </w:pPr>
    </w:p>
    <w:p w:rsidR="006A5F70" w:rsidP="00D03D5D" w:rsidRDefault="006A5F70" w14:paraId="32A3F3EB" w14:textId="77777777">
      <w:pPr>
        <w:spacing w:line="360" w:lineRule="auto"/>
        <w:jc w:val="both"/>
      </w:pPr>
    </w:p>
    <w:p w:rsidR="007A4A76" w:rsidP="00D03D5D" w:rsidRDefault="007A4A76" w14:paraId="4C6B61CA" w14:textId="631EE0D3">
      <w:pPr>
        <w:spacing w:line="360" w:lineRule="auto"/>
        <w:jc w:val="both"/>
      </w:pPr>
      <w:r>
        <w:t xml:space="preserve">Proszę o pozytywne </w:t>
      </w:r>
      <w:r w:rsidR="00BB4160">
        <w:t>rozpatrzenie podania.</w:t>
      </w:r>
    </w:p>
    <w:p w:rsidR="00BB4160" w:rsidP="00D03D5D" w:rsidRDefault="00BB4160" w14:paraId="2AAAE0F3" w14:textId="77777777">
      <w:pPr>
        <w:spacing w:line="360" w:lineRule="auto"/>
        <w:jc w:val="both"/>
      </w:pPr>
    </w:p>
    <w:p w:rsidR="00BB4160" w:rsidP="00BB4160" w:rsidRDefault="00BB4160" w14:paraId="7884937B" w14:textId="77777777">
      <w:pPr>
        <w:jc w:val="both"/>
      </w:pPr>
      <w:r>
        <w:t>………………………..</w:t>
      </w:r>
      <w:r>
        <w:tab/>
      </w:r>
      <w:r>
        <w:tab/>
      </w:r>
      <w:r>
        <w:tab/>
      </w:r>
      <w:r>
        <w:tab/>
      </w:r>
      <w:r>
        <w:tab/>
      </w:r>
      <w:r>
        <w:t>……………………………….</w:t>
      </w:r>
    </w:p>
    <w:p w:rsidR="00BB4160" w:rsidP="00BB4160" w:rsidRDefault="00BB4160" w14:paraId="111AC149" w14:textId="77777777">
      <w:pPr>
        <w:jc w:val="both"/>
        <w:rPr>
          <w:sz w:val="20"/>
          <w:szCs w:val="20"/>
        </w:rPr>
      </w:pPr>
      <w:r w:rsidRPr="00BB4160">
        <w:rPr>
          <w:sz w:val="20"/>
          <w:szCs w:val="20"/>
        </w:rPr>
        <w:t xml:space="preserve">Podpis </w:t>
      </w:r>
      <w:r>
        <w:rPr>
          <w:sz w:val="20"/>
          <w:szCs w:val="20"/>
        </w:rPr>
        <w:t>promotora prac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B4160">
        <w:rPr>
          <w:sz w:val="20"/>
          <w:szCs w:val="20"/>
        </w:rPr>
        <w:t xml:space="preserve">Podpis </w:t>
      </w:r>
      <w:r w:rsidR="00AB3112">
        <w:rPr>
          <w:sz w:val="20"/>
          <w:szCs w:val="20"/>
        </w:rPr>
        <w:t>Przedstawiciela</w:t>
      </w:r>
      <w:r w:rsidR="004B1609">
        <w:rPr>
          <w:sz w:val="20"/>
          <w:szCs w:val="20"/>
        </w:rPr>
        <w:t xml:space="preserve"> uczelni</w:t>
      </w:r>
    </w:p>
    <w:p w:rsidRPr="00BB4160" w:rsidR="00AB3112" w:rsidP="00BB4160" w:rsidRDefault="00AB3112" w14:paraId="4A75BAB3" w14:textId="37DF9169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sectPr w:rsidRPr="00BB4160" w:rsidR="00AB3112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C1B9E"/>
    <w:multiLevelType w:val="hybridMultilevel"/>
    <w:tmpl w:val="62944C0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7C0MLAwNzI2MLVQ0lEKTi0uzszPAykwrAUAXpfB1CwAAAA="/>
  </w:docVars>
  <w:rsids>
    <w:rsidRoot w:val="00A42AE4"/>
    <w:rsid w:val="00016D4F"/>
    <w:rsid w:val="00113C7D"/>
    <w:rsid w:val="001A2A91"/>
    <w:rsid w:val="002C708B"/>
    <w:rsid w:val="00354C0F"/>
    <w:rsid w:val="0037319D"/>
    <w:rsid w:val="003F2BA2"/>
    <w:rsid w:val="004B1609"/>
    <w:rsid w:val="004E71C9"/>
    <w:rsid w:val="005A7B92"/>
    <w:rsid w:val="005B2CBF"/>
    <w:rsid w:val="006A5F70"/>
    <w:rsid w:val="00761E26"/>
    <w:rsid w:val="00787140"/>
    <w:rsid w:val="007A4A76"/>
    <w:rsid w:val="007D1A64"/>
    <w:rsid w:val="007E22B9"/>
    <w:rsid w:val="008F4DFE"/>
    <w:rsid w:val="00985E1A"/>
    <w:rsid w:val="00A42AE4"/>
    <w:rsid w:val="00AB3112"/>
    <w:rsid w:val="00AB5772"/>
    <w:rsid w:val="00BB4160"/>
    <w:rsid w:val="00BD7C70"/>
    <w:rsid w:val="00CC6C96"/>
    <w:rsid w:val="00D03D5D"/>
    <w:rsid w:val="00D8641F"/>
    <w:rsid w:val="00E272DB"/>
    <w:rsid w:val="00E578FE"/>
    <w:rsid w:val="00FB7F48"/>
    <w:rsid w:val="00FC6891"/>
    <w:rsid w:val="01B88700"/>
    <w:rsid w:val="19A7F6CC"/>
    <w:rsid w:val="1BAECC1B"/>
    <w:rsid w:val="50718102"/>
    <w:rsid w:val="66DC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05EB9947"/>
  <w15:chartTrackingRefBased/>
  <w15:docId w15:val="{65E6BFE8-0EA6-4727-A524-1A46D0CBBC1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name w:val="Normal"/>
    <w:qFormat/>
    <w:rPr>
      <w:sz w:val="24"/>
      <w:szCs w:val="24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Akapitzlist">
    <w:name w:val="List Paragraph"/>
    <w:basedOn w:val="Normalny"/>
    <w:qFormat/>
    <w:rsid w:val="00016D4F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3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436DB212989045842B6E0DA8D69116" ma:contentTypeVersion="27" ma:contentTypeDescription="Utwórz nowy dokument." ma:contentTypeScope="" ma:versionID="0220ecc1dca8b3adfcbcff1f539c75f2">
  <xsd:schema xmlns:xsd="http://www.w3.org/2001/XMLSchema" xmlns:xs="http://www.w3.org/2001/XMLSchema" xmlns:p="http://schemas.microsoft.com/office/2006/metadata/properties" xmlns:ns3="3bc08efe-0735-408f-a57e-74cc17362593" xmlns:ns4="cf935a04-1105-44b2-8e35-52ed1962f88a" targetNamespace="http://schemas.microsoft.com/office/2006/metadata/properties" ma:root="true" ma:fieldsID="21b01884d3610fcc470e6cc0b816a5a6" ns3:_="" ns4:_="">
    <xsd:import namespace="3bc08efe-0735-408f-a57e-74cc17362593"/>
    <xsd:import namespace="cf935a04-1105-44b2-8e35-52ed1962f88a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08efe-0735-408f-a57e-74cc1736259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35a04-1105-44b2-8e35-52ed1962f8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bc08efe-0735-408f-a57e-74cc17362593" xsi:nil="true"/>
    <LMS_Mappings xmlns="3bc08efe-0735-408f-a57e-74cc17362593" xsi:nil="true"/>
    <Students xmlns="3bc08efe-0735-408f-a57e-74cc17362593">
      <UserInfo>
        <DisplayName/>
        <AccountId xsi:nil="true"/>
        <AccountType/>
      </UserInfo>
    </Students>
    <Distribution_Groups xmlns="3bc08efe-0735-408f-a57e-74cc17362593" xsi:nil="true"/>
    <Self_Registration_Enabled xmlns="3bc08efe-0735-408f-a57e-74cc17362593" xsi:nil="true"/>
    <IsNotebookLocked xmlns="3bc08efe-0735-408f-a57e-74cc17362593" xsi:nil="true"/>
    <CultureName xmlns="3bc08efe-0735-408f-a57e-74cc17362593" xsi:nil="true"/>
    <Has_Teacher_Only_SectionGroup xmlns="3bc08efe-0735-408f-a57e-74cc17362593" xsi:nil="true"/>
    <Is_Collaboration_Space_Locked xmlns="3bc08efe-0735-408f-a57e-74cc17362593" xsi:nil="true"/>
    <NotebookType xmlns="3bc08efe-0735-408f-a57e-74cc17362593" xsi:nil="true"/>
    <Teachers xmlns="3bc08efe-0735-408f-a57e-74cc17362593">
      <UserInfo>
        <DisplayName/>
        <AccountId xsi:nil="true"/>
        <AccountType/>
      </UserInfo>
    </Teachers>
    <Templates xmlns="3bc08efe-0735-408f-a57e-74cc17362593" xsi:nil="true"/>
    <AppVersion xmlns="3bc08efe-0735-408f-a57e-74cc17362593" xsi:nil="true"/>
    <Owner xmlns="3bc08efe-0735-408f-a57e-74cc17362593">
      <UserInfo>
        <DisplayName/>
        <AccountId xsi:nil="true"/>
        <AccountType/>
      </UserInfo>
    </Owner>
    <Math_Settings xmlns="3bc08efe-0735-408f-a57e-74cc17362593" xsi:nil="true"/>
    <TeamsChannelId xmlns="3bc08efe-0735-408f-a57e-74cc17362593" xsi:nil="true"/>
    <Invited_Teachers xmlns="3bc08efe-0735-408f-a57e-74cc17362593" xsi:nil="true"/>
    <Invited_Students xmlns="3bc08efe-0735-408f-a57e-74cc17362593" xsi:nil="true"/>
    <FolderType xmlns="3bc08efe-0735-408f-a57e-74cc17362593" xsi:nil="true"/>
    <Student_Groups xmlns="3bc08efe-0735-408f-a57e-74cc17362593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33A5AD40-2EB8-4BA6-9EAB-28080EF5C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08efe-0735-408f-a57e-74cc17362593"/>
    <ds:schemaRef ds:uri="cf935a04-1105-44b2-8e35-52ed1962f8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892644-07F7-4404-A4B9-91F3FC4B40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F0AE8E-CA56-452C-8E73-0364551C1EB0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cf935a04-1105-44b2-8e35-52ed1962f88a"/>
    <ds:schemaRef ds:uri="3bc08efe-0735-408f-a57e-74cc17362593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imgw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………………………</dc:title>
  <dc:subject/>
  <dc:creator>gklimek</dc:creator>
  <keywords/>
  <dc:description/>
  <lastModifiedBy>Gilewski Paweł</lastModifiedBy>
  <revision>17</revision>
  <dcterms:created xsi:type="dcterms:W3CDTF">2020-06-30T08:24:00.0000000Z</dcterms:created>
  <dcterms:modified xsi:type="dcterms:W3CDTF">2020-06-30T09:41:51.0987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36DB212989045842B6E0DA8D69116</vt:lpwstr>
  </property>
</Properties>
</file>